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12F4A" w:rsidRPr="00504327" w:rsidRDefault="00120BE5" w:rsidP="004C768E">
      <w:pPr>
        <w:pStyle w:val="Heading1"/>
      </w:pPr>
      <w:r w:rsidRPr="00504327">
        <w:tab/>
        <w:t>Copyright Agreement</w:t>
      </w:r>
    </w:p>
    <w:p w:rsidR="00612F4A" w:rsidRPr="00504327" w:rsidRDefault="00612F4A"/>
    <w:tbl>
      <w:tblPr>
        <w:tblW w:w="8295" w:type="dxa"/>
        <w:tblLayout w:type="fixed"/>
        <w:tblLook w:val="04A0" w:firstRow="1" w:lastRow="0" w:firstColumn="1" w:lastColumn="0" w:noHBand="0" w:noVBand="1"/>
      </w:tblPr>
      <w:tblGrid>
        <w:gridCol w:w="1793"/>
        <w:gridCol w:w="6502"/>
      </w:tblGrid>
      <w:tr w:rsidR="00612F4A" w:rsidTr="00504327">
        <w:trPr>
          <w:trHeight w:val="425"/>
        </w:trPr>
        <w:tc>
          <w:tcPr>
            <w:tcW w:w="1793" w:type="dxa"/>
          </w:tcPr>
          <w:p w:rsidR="00612F4A" w:rsidRPr="00504327" w:rsidRDefault="00120BE5" w:rsidP="00504327">
            <w:pPr>
              <w:pStyle w:val="Heading3"/>
            </w:pPr>
            <w:r w:rsidRPr="00504327">
              <w:t>Publisher</w:t>
            </w:r>
          </w:p>
        </w:tc>
        <w:tc>
          <w:tcPr>
            <w:tcW w:w="6502" w:type="dxa"/>
          </w:tcPr>
          <w:p w:rsidR="00612F4A" w:rsidRPr="00504327" w:rsidRDefault="00120BE5" w:rsidP="00504327">
            <w:pPr>
              <w:pStyle w:val="Heading3"/>
            </w:pPr>
            <w:r w:rsidRPr="00504327">
              <w:t xml:space="preserve"> </w:t>
            </w:r>
            <w:r w:rsidRPr="007709C2">
              <w:rPr>
                <w:noProof/>
              </w:rPr>
              <w:t>College of Engineering, University of Baghdad.</w:t>
            </w:r>
          </w:p>
        </w:tc>
      </w:tr>
      <w:tr w:rsidR="00612F4A" w:rsidTr="00504327">
        <w:trPr>
          <w:trHeight w:val="449"/>
        </w:trPr>
        <w:tc>
          <w:tcPr>
            <w:tcW w:w="1793" w:type="dxa"/>
          </w:tcPr>
          <w:p w:rsidR="00612F4A" w:rsidRPr="00504327" w:rsidRDefault="00120BE5" w:rsidP="00504327">
            <w:pPr>
              <w:pStyle w:val="Heading3"/>
            </w:pPr>
            <w:r w:rsidRPr="00504327">
              <w:t>Publication</w:t>
            </w:r>
          </w:p>
        </w:tc>
        <w:tc>
          <w:tcPr>
            <w:tcW w:w="6502" w:type="dxa"/>
          </w:tcPr>
          <w:p w:rsidR="00612F4A" w:rsidRPr="00504327" w:rsidRDefault="00120BE5" w:rsidP="00504327">
            <w:pPr>
              <w:pStyle w:val="Heading3"/>
            </w:pPr>
            <w:r w:rsidRPr="00504327">
              <w:t>Journal of Engineering (Eng. J.)</w:t>
            </w:r>
          </w:p>
        </w:tc>
      </w:tr>
      <w:tr w:rsidR="00612F4A" w:rsidTr="00504327">
        <w:trPr>
          <w:trHeight w:val="449"/>
        </w:trPr>
        <w:tc>
          <w:tcPr>
            <w:tcW w:w="1793" w:type="dxa"/>
          </w:tcPr>
          <w:p w:rsidR="00612F4A" w:rsidRPr="00504327" w:rsidRDefault="00120BE5" w:rsidP="00504327">
            <w:pPr>
              <w:pStyle w:val="Heading3"/>
            </w:pPr>
            <w:r w:rsidRPr="00504327">
              <w:t>Manuscript Title</w:t>
            </w:r>
          </w:p>
        </w:tc>
        <w:tc>
          <w:tcPr>
            <w:tcW w:w="6502" w:type="dxa"/>
          </w:tcPr>
          <w:p w:rsidR="00612F4A" w:rsidRPr="00504327" w:rsidRDefault="00120BE5" w:rsidP="00504327">
            <w:pPr>
              <w:pStyle w:val="Heading3"/>
            </w:pPr>
            <w:bookmarkStart w:id="0" w:name="_30j0zll" w:colFirst="0" w:colLast="0"/>
            <w:bookmarkEnd w:id="0"/>
            <w:r w:rsidRPr="00504327">
              <w:t> </w:t>
            </w:r>
            <w:permStart w:id="665196425" w:edGrp="everyone"/>
            <w:r w:rsidRPr="00504327">
              <w:t> </w:t>
            </w:r>
            <w:r w:rsidRPr="00504327">
              <w:t> </w:t>
            </w:r>
            <w:r w:rsidR="001E6DE5" w:rsidRPr="00504327">
              <w:t xml:space="preserve">                         </w:t>
            </w:r>
            <w:r w:rsidR="003718C6">
              <w:t xml:space="preserve">                           </w:t>
            </w:r>
            <w:r w:rsidR="001E6DE5" w:rsidRPr="00504327">
              <w:t xml:space="preserve">                               </w:t>
            </w:r>
            <w:r w:rsidR="003718C6">
              <w:t xml:space="preserve">       </w:t>
            </w:r>
            <w:r w:rsidR="001E6DE5" w:rsidRPr="00504327">
              <w:t xml:space="preserve">     </w:t>
            </w:r>
            <w:r w:rsidRPr="00504327">
              <w:t>  </w:t>
            </w:r>
            <w:bookmarkStart w:id="1" w:name="gjdgxs" w:colFirst="0" w:colLast="0"/>
            <w:bookmarkEnd w:id="1"/>
            <w:permEnd w:id="665196425"/>
          </w:p>
        </w:tc>
      </w:tr>
      <w:tr w:rsidR="00612F4A" w:rsidTr="00504327">
        <w:trPr>
          <w:trHeight w:val="449"/>
        </w:trPr>
        <w:tc>
          <w:tcPr>
            <w:tcW w:w="1793" w:type="dxa"/>
          </w:tcPr>
          <w:p w:rsidR="00612F4A" w:rsidRPr="00504327" w:rsidRDefault="00120BE5" w:rsidP="00504327">
            <w:pPr>
              <w:pStyle w:val="Heading3"/>
            </w:pPr>
            <w:r w:rsidRPr="00504327">
              <w:t>Agreement date</w:t>
            </w:r>
          </w:p>
        </w:tc>
        <w:tc>
          <w:tcPr>
            <w:tcW w:w="6502" w:type="dxa"/>
          </w:tcPr>
          <w:p w:rsidR="00612F4A" w:rsidRPr="00504327" w:rsidRDefault="003718C6" w:rsidP="00504327">
            <w:pPr>
              <w:pStyle w:val="Heading3"/>
            </w:pPr>
            <w:permStart w:id="1520123473" w:edGrp="everyone"/>
            <w:r>
              <w:t>    </w:t>
            </w:r>
            <w:bookmarkStart w:id="2" w:name="_GoBack"/>
            <w:bookmarkEnd w:id="2"/>
            <w:r w:rsidR="00120BE5" w:rsidRPr="00504327">
              <w:t xml:space="preserve"> (date format </w:t>
            </w:r>
            <w:proofErr w:type="spellStart"/>
            <w:r w:rsidR="00120BE5" w:rsidRPr="00504327">
              <w:t>dd</w:t>
            </w:r>
            <w:proofErr w:type="spellEnd"/>
            <w:r w:rsidR="00120BE5" w:rsidRPr="00504327">
              <w:t>/MM/</w:t>
            </w:r>
            <w:proofErr w:type="spellStart"/>
            <w:r w:rsidR="00120BE5" w:rsidRPr="00504327">
              <w:t>yyyy</w:t>
            </w:r>
            <w:proofErr w:type="spellEnd"/>
            <w:r w:rsidR="00120BE5" w:rsidRPr="00504327">
              <w:t>)</w:t>
            </w:r>
            <w:permEnd w:id="1520123473"/>
          </w:p>
        </w:tc>
      </w:tr>
    </w:tbl>
    <w:p w:rsidR="00612F4A" w:rsidRPr="00504327" w:rsidRDefault="00120BE5" w:rsidP="00504327">
      <w:pPr>
        <w:jc w:val="both"/>
      </w:pPr>
      <w:r w:rsidRPr="007709C2">
        <w:rPr>
          <w:noProof/>
        </w:rPr>
        <w:t xml:space="preserve">This is an agreement under which you, the author, assign copyright in your article to College of Engineering, University of Baghdad to allow us to publish your article, including abstract, tables, figures, data, and supplemental material hosted by us in </w:t>
      </w:r>
      <w:r w:rsidR="007709C2" w:rsidRPr="007709C2">
        <w:rPr>
          <w:noProof/>
        </w:rPr>
        <w:t>the J</w:t>
      </w:r>
      <w:r w:rsidRPr="007709C2">
        <w:rPr>
          <w:noProof/>
        </w:rPr>
        <w:t>ournal of Engineering for the full period of copyright throughout the world, in all forms and all media, subject to the Terms &amp; Conditions below including my author warranties, and have read and agree to comply with the Journal’s policies on peer-review and publishing ethics.</w:t>
      </w:r>
    </w:p>
    <w:p w:rsidR="00612F4A" w:rsidRDefault="00120BE5" w:rsidP="00504327">
      <w:pPr>
        <w:pStyle w:val="Heading2"/>
      </w:pPr>
      <w:r>
        <w:t>Statement of Agreement</w:t>
      </w:r>
    </w:p>
    <w:p w:rsidR="00612F4A" w:rsidRPr="00504327" w:rsidRDefault="00120BE5" w:rsidP="00504327">
      <w:pPr>
        <w:jc w:val="both"/>
      </w:pPr>
      <w:r w:rsidRPr="00504327">
        <w:t xml:space="preserve">I/we have read and agree with the terms and conditions stated on page 2 of this agreement and I/we hereby confirm the transfer of all copyrights in and relating to the above-named manuscript, in all forms and media, now or hereafter known, to the College of Engineering, University of Baghdad, effective from the date stated below. I/we acknowledge that the College of Engineering, University of Baghdad are relying on this agreement in publishing the </w:t>
      </w:r>
      <w:r w:rsidR="007709C2">
        <w:rPr>
          <w:noProof/>
        </w:rPr>
        <w:t>manuscript mentioned earlier</w:t>
      </w:r>
      <w:r w:rsidRPr="00504327">
        <w:t xml:space="preserve">. However, this agreement will be null and void if the manuscript </w:t>
      </w:r>
      <w:r w:rsidRPr="007709C2">
        <w:rPr>
          <w:noProof/>
        </w:rPr>
        <w:t>is not published</w:t>
      </w:r>
      <w:r w:rsidRPr="00504327">
        <w:t xml:space="preserve"> in the Journal of Engineering.</w:t>
      </w:r>
    </w:p>
    <w:tbl>
      <w:tblPr>
        <w:tblW w:w="946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1"/>
        <w:gridCol w:w="3232"/>
        <w:gridCol w:w="2968"/>
      </w:tblGrid>
      <w:tr w:rsidR="00612F4A" w:rsidRPr="00504327" w:rsidTr="00504327">
        <w:trPr>
          <w:trHeight w:val="342"/>
        </w:trPr>
        <w:tc>
          <w:tcPr>
            <w:tcW w:w="3261" w:type="dxa"/>
          </w:tcPr>
          <w:p w:rsidR="00612F4A" w:rsidRPr="00504327" w:rsidRDefault="00120BE5" w:rsidP="00504327">
            <w:pPr>
              <w:pStyle w:val="Heading3"/>
            </w:pPr>
            <w:r w:rsidRPr="00504327">
              <w:t>Author(Corresponding Author)</w:t>
            </w:r>
          </w:p>
        </w:tc>
        <w:tc>
          <w:tcPr>
            <w:tcW w:w="6200" w:type="dxa"/>
            <w:gridSpan w:val="2"/>
          </w:tcPr>
          <w:p w:rsidR="00612F4A" w:rsidRPr="00504327" w:rsidRDefault="001E6DE5" w:rsidP="00504327">
            <w:pPr>
              <w:pStyle w:val="Heading3"/>
            </w:pPr>
            <w:bookmarkStart w:id="3" w:name="1fob9te" w:colFirst="0" w:colLast="0"/>
            <w:bookmarkEnd w:id="3"/>
            <w:r w:rsidRPr="00504327">
              <w:t xml:space="preserve"> </w:t>
            </w:r>
            <w:permStart w:id="1416113463" w:edGrp="everyone"/>
            <w:r w:rsidRPr="00504327">
              <w:t xml:space="preserve">                                                           </w:t>
            </w:r>
            <w:r w:rsidR="008F6C56">
              <w:t xml:space="preserve">           </w:t>
            </w:r>
            <w:r w:rsidRPr="00504327">
              <w:t xml:space="preserve">                             </w:t>
            </w:r>
            <w:permEnd w:id="1416113463"/>
            <w:r w:rsidRPr="00504327">
              <w:t xml:space="preserve">        </w:t>
            </w:r>
          </w:p>
        </w:tc>
      </w:tr>
      <w:tr w:rsidR="00612F4A" w:rsidRPr="00504327" w:rsidTr="00504327">
        <w:trPr>
          <w:trHeight w:val="407"/>
        </w:trPr>
        <w:tc>
          <w:tcPr>
            <w:tcW w:w="3261" w:type="dxa"/>
          </w:tcPr>
          <w:p w:rsidR="00612F4A" w:rsidRPr="00504327" w:rsidRDefault="00120BE5" w:rsidP="00504327">
            <w:pPr>
              <w:pStyle w:val="Heading3"/>
            </w:pPr>
            <w:r w:rsidRPr="00504327">
              <w:t>Correspondence Address</w:t>
            </w:r>
          </w:p>
        </w:tc>
        <w:tc>
          <w:tcPr>
            <w:tcW w:w="6200" w:type="dxa"/>
            <w:gridSpan w:val="2"/>
          </w:tcPr>
          <w:p w:rsidR="00612F4A" w:rsidRPr="00504327" w:rsidRDefault="001E6DE5" w:rsidP="00504327">
            <w:pPr>
              <w:pStyle w:val="Heading3"/>
            </w:pPr>
            <w:permStart w:id="431576143" w:edGrp="everyone"/>
            <w:r w:rsidRPr="00504327">
              <w:t xml:space="preserve">                                                          </w:t>
            </w:r>
            <w:r w:rsidR="008F6C56">
              <w:t xml:space="preserve">            </w:t>
            </w:r>
            <w:r w:rsidRPr="00504327">
              <w:t xml:space="preserve">                              </w:t>
            </w:r>
            <w:permEnd w:id="431576143"/>
          </w:p>
        </w:tc>
      </w:tr>
      <w:tr w:rsidR="00612F4A" w:rsidRPr="00504327" w:rsidTr="00504327">
        <w:trPr>
          <w:trHeight w:val="407"/>
        </w:trPr>
        <w:tc>
          <w:tcPr>
            <w:tcW w:w="3261" w:type="dxa"/>
          </w:tcPr>
          <w:p w:rsidR="00612F4A" w:rsidRPr="00504327" w:rsidRDefault="00120BE5" w:rsidP="00504327">
            <w:pPr>
              <w:pStyle w:val="Heading3"/>
            </w:pPr>
            <w:r w:rsidRPr="00504327">
              <w:t>Phone</w:t>
            </w:r>
          </w:p>
        </w:tc>
        <w:tc>
          <w:tcPr>
            <w:tcW w:w="6200" w:type="dxa"/>
            <w:gridSpan w:val="2"/>
          </w:tcPr>
          <w:p w:rsidR="00612F4A" w:rsidRPr="00504327" w:rsidRDefault="001E6DE5" w:rsidP="00504327">
            <w:pPr>
              <w:pStyle w:val="Heading3"/>
            </w:pPr>
            <w:permStart w:id="74060160" w:edGrp="everyone"/>
            <w:r w:rsidRPr="00504327">
              <w:t xml:space="preserve">                                                            </w:t>
            </w:r>
            <w:r w:rsidR="008F6C56">
              <w:t xml:space="preserve">                       </w:t>
            </w:r>
            <w:r w:rsidRPr="00504327">
              <w:t xml:space="preserve">                </w:t>
            </w:r>
            <w:permEnd w:id="74060160"/>
          </w:p>
        </w:tc>
      </w:tr>
      <w:tr w:rsidR="00612F4A" w:rsidRPr="00504327" w:rsidTr="00504327">
        <w:trPr>
          <w:trHeight w:val="407"/>
        </w:trPr>
        <w:tc>
          <w:tcPr>
            <w:tcW w:w="3261" w:type="dxa"/>
          </w:tcPr>
          <w:p w:rsidR="00612F4A" w:rsidRPr="00504327" w:rsidRDefault="00120BE5" w:rsidP="00504327">
            <w:pPr>
              <w:pStyle w:val="Heading3"/>
            </w:pPr>
            <w:r w:rsidRPr="00504327">
              <w:t>Fax</w:t>
            </w:r>
          </w:p>
        </w:tc>
        <w:tc>
          <w:tcPr>
            <w:tcW w:w="6200" w:type="dxa"/>
            <w:gridSpan w:val="2"/>
          </w:tcPr>
          <w:p w:rsidR="00612F4A" w:rsidRPr="00504327" w:rsidRDefault="00120BE5" w:rsidP="00504327">
            <w:pPr>
              <w:pStyle w:val="Heading3"/>
            </w:pPr>
            <w:permStart w:id="1688537827" w:edGrp="everyone"/>
            <w:r w:rsidRPr="00504327">
              <w:t xml:space="preserve">: </w:t>
            </w:r>
            <w:bookmarkStart w:id="4" w:name="tyjcwt" w:colFirst="0" w:colLast="0"/>
            <w:bookmarkEnd w:id="4"/>
            <w:r w:rsidRPr="00504327">
              <w:t>    </w:t>
            </w:r>
            <w:r w:rsidR="001E6DE5" w:rsidRPr="00504327">
              <w:t xml:space="preserve">                                                                      </w:t>
            </w:r>
            <w:r w:rsidR="008F6C56">
              <w:t xml:space="preserve">               </w:t>
            </w:r>
            <w:r w:rsidR="001E6DE5" w:rsidRPr="00504327">
              <w:t xml:space="preserve">     </w:t>
            </w:r>
            <w:permEnd w:id="1688537827"/>
            <w:r w:rsidRPr="00504327">
              <w:t> </w:t>
            </w:r>
          </w:p>
        </w:tc>
      </w:tr>
      <w:tr w:rsidR="00612F4A" w:rsidRPr="00504327" w:rsidTr="00504327">
        <w:trPr>
          <w:trHeight w:val="407"/>
        </w:trPr>
        <w:tc>
          <w:tcPr>
            <w:tcW w:w="3261" w:type="dxa"/>
          </w:tcPr>
          <w:p w:rsidR="00612F4A" w:rsidRPr="00504327" w:rsidRDefault="00120BE5" w:rsidP="00504327">
            <w:pPr>
              <w:pStyle w:val="Heading3"/>
            </w:pPr>
            <w:r w:rsidRPr="00504327">
              <w:t>Email</w:t>
            </w:r>
          </w:p>
        </w:tc>
        <w:tc>
          <w:tcPr>
            <w:tcW w:w="6200" w:type="dxa"/>
            <w:gridSpan w:val="2"/>
          </w:tcPr>
          <w:p w:rsidR="00612F4A" w:rsidRPr="00504327" w:rsidRDefault="001E6DE5" w:rsidP="00504327">
            <w:pPr>
              <w:pStyle w:val="Heading3"/>
            </w:pPr>
            <w:permStart w:id="858020607" w:edGrp="everyone"/>
            <w:r w:rsidRPr="00504327">
              <w:t xml:space="preserve">                    </w:t>
            </w:r>
            <w:r w:rsidR="008F6C56">
              <w:t xml:space="preserve">                              </w:t>
            </w:r>
            <w:r w:rsidRPr="00504327">
              <w:t xml:space="preserve">                                      </w:t>
            </w:r>
            <w:r w:rsidR="00120BE5" w:rsidRPr="00504327">
              <w:t xml:space="preserve"> </w:t>
            </w:r>
            <w:bookmarkStart w:id="5" w:name="3dy6vkm" w:colFirst="0" w:colLast="0"/>
            <w:bookmarkEnd w:id="5"/>
            <w:r w:rsidR="00120BE5" w:rsidRPr="00504327">
              <w:t>     </w:t>
            </w:r>
            <w:permEnd w:id="858020607"/>
          </w:p>
        </w:tc>
      </w:tr>
      <w:tr w:rsidR="00612F4A" w:rsidRPr="00504327" w:rsidTr="00504327">
        <w:trPr>
          <w:trHeight w:val="494"/>
        </w:trPr>
        <w:tc>
          <w:tcPr>
            <w:tcW w:w="3261" w:type="dxa"/>
          </w:tcPr>
          <w:p w:rsidR="00612F4A" w:rsidRPr="00504327" w:rsidRDefault="00612F4A" w:rsidP="00504327">
            <w:pPr>
              <w:pStyle w:val="Heading3"/>
            </w:pPr>
          </w:p>
        </w:tc>
        <w:tc>
          <w:tcPr>
            <w:tcW w:w="3232" w:type="dxa"/>
          </w:tcPr>
          <w:p w:rsidR="00612F4A" w:rsidRPr="00504327" w:rsidRDefault="004C768E" w:rsidP="00504327">
            <w:pPr>
              <w:pStyle w:val="Heading3"/>
            </w:pPr>
            <w:r w:rsidRPr="00504327">
              <w:t>Signature</w:t>
            </w:r>
            <w:r w:rsidR="007407E1" w:rsidRPr="00504327">
              <w:t xml:space="preserve"> </w:t>
            </w:r>
            <w:permStart w:id="1674329170" w:edGrp="everyone"/>
            <w:r w:rsidR="008F6C56">
              <w:t xml:space="preserve">                       </w:t>
            </w:r>
            <w:r w:rsidR="007407E1" w:rsidRPr="00504327">
              <w:t xml:space="preserve">            </w:t>
            </w:r>
            <w:permEnd w:id="1674329170"/>
          </w:p>
        </w:tc>
        <w:tc>
          <w:tcPr>
            <w:tcW w:w="2968" w:type="dxa"/>
          </w:tcPr>
          <w:p w:rsidR="00612F4A" w:rsidRPr="00504327" w:rsidRDefault="00120BE5" w:rsidP="00504327">
            <w:pPr>
              <w:pStyle w:val="Heading3"/>
            </w:pPr>
            <w:r w:rsidRPr="00504327">
              <w:t xml:space="preserve">Date </w:t>
            </w:r>
            <w:bookmarkStart w:id="6" w:name="1t3h5sf" w:colFirst="0" w:colLast="0"/>
            <w:bookmarkEnd w:id="6"/>
            <w:r w:rsidR="007407E1" w:rsidRPr="00504327">
              <w:t xml:space="preserve"> </w:t>
            </w:r>
            <w:permStart w:id="1087856707" w:edGrp="everyone"/>
            <w:r w:rsidR="008F6C56">
              <w:t xml:space="preserve">                      </w:t>
            </w:r>
            <w:r w:rsidR="007407E1" w:rsidRPr="00504327">
              <w:t xml:space="preserve">               </w:t>
            </w:r>
            <w:permEnd w:id="1087856707"/>
            <w:r w:rsidRPr="00504327">
              <w:t> </w:t>
            </w:r>
            <w:r w:rsidR="001E6DE5" w:rsidRPr="00504327">
              <w:t xml:space="preserve">                                   </w:t>
            </w:r>
            <w:permStart w:id="1817848847" w:edGrp="everyone"/>
            <w:permEnd w:id="1817848847"/>
            <w:r w:rsidRPr="00504327">
              <w:t>    </w:t>
            </w:r>
          </w:p>
        </w:tc>
      </w:tr>
    </w:tbl>
    <w:p w:rsidR="00612F4A" w:rsidRPr="00504327" w:rsidRDefault="00120BE5" w:rsidP="00504327">
      <w:pPr>
        <w:rPr>
          <w:b/>
          <w:bCs/>
        </w:rPr>
      </w:pPr>
      <w:r w:rsidRPr="00504327">
        <w:rPr>
          <w:b/>
          <w:bCs/>
        </w:rPr>
        <w:t>On Behalf of the Publisher:</w:t>
      </w:r>
    </w:p>
    <w:p w:rsidR="00612F4A" w:rsidRPr="00504327" w:rsidRDefault="00120BE5" w:rsidP="00504327">
      <w:pPr>
        <w:spacing w:after="0"/>
      </w:pPr>
      <w:r>
        <w:t>Journal of Engineering Editor Office</w:t>
      </w:r>
    </w:p>
    <w:p w:rsidR="00612F4A" w:rsidRPr="00504327" w:rsidRDefault="00120BE5" w:rsidP="00504327">
      <w:pPr>
        <w:spacing w:after="0"/>
      </w:pPr>
      <w:r>
        <w:t xml:space="preserve">College of Engineering, University of Baghdad </w:t>
      </w:r>
    </w:p>
    <w:p w:rsidR="00612F4A" w:rsidRPr="00504327" w:rsidRDefault="00120BE5" w:rsidP="00504327">
      <w:pPr>
        <w:spacing w:after="0"/>
      </w:pPr>
      <w:r>
        <w:t xml:space="preserve">Iraq, </w:t>
      </w:r>
      <w:r w:rsidRPr="00504327">
        <w:t>Baghdad</w:t>
      </w:r>
    </w:p>
    <w:p w:rsidR="00612F4A" w:rsidRPr="00504327" w:rsidRDefault="00120BE5" w:rsidP="00504327">
      <w:pPr>
        <w:spacing w:after="0"/>
      </w:pPr>
      <w:r>
        <w:t>Email: joe@coeng.uobaghdad.edu.iq</w:t>
      </w:r>
    </w:p>
    <w:p w:rsidR="00612F4A" w:rsidRPr="00504327" w:rsidRDefault="00120BE5" w:rsidP="00504327">
      <w:pPr>
        <w:spacing w:after="0"/>
      </w:pPr>
      <w:r>
        <w:t xml:space="preserve">Website: http://joe.uobaghdad.edu.iq/index.php/main </w:t>
      </w:r>
    </w:p>
    <w:p w:rsidR="00612F4A" w:rsidRPr="00504327" w:rsidRDefault="00120BE5" w:rsidP="00504327">
      <w:pPr>
        <w:spacing w:after="0"/>
      </w:pPr>
      <w:r>
        <w:t>Accepted for publication</w:t>
      </w:r>
      <w:r w:rsidR="00504327" w:rsidRPr="00504327">
        <w:t xml:space="preserve"> </w:t>
      </w:r>
      <w:r w:rsidRPr="00504327">
        <w:rPr>
          <w:rFonts w:ascii="Segoe UI Symbol" w:hAnsi="Segoe UI Symbol" w:cs="Segoe UI Symbol"/>
        </w:rPr>
        <w:t>☑</w:t>
      </w:r>
      <w:r w:rsidRPr="00504327">
        <w:tab/>
      </w:r>
      <w:r w:rsidRPr="007709C2">
        <w:rPr>
          <w:noProof/>
        </w:rPr>
        <w:t>Sign</w:t>
      </w:r>
      <w:r w:rsidR="007709C2">
        <w:rPr>
          <w:noProof/>
        </w:rPr>
        <w:t>a</w:t>
      </w:r>
      <w:r w:rsidRPr="007709C2">
        <w:rPr>
          <w:noProof/>
        </w:rPr>
        <w:t>ture</w:t>
      </w:r>
      <w:r w:rsidRPr="00504327">
        <w:t>:_</w:t>
      </w:r>
      <w:permStart w:id="1406040941" w:edGrp="everyone"/>
      <w:r w:rsidRPr="00504327">
        <w:t xml:space="preserve">___________    </w:t>
      </w:r>
      <w:permEnd w:id="1406040941"/>
      <w:r w:rsidRPr="00504327">
        <w:tab/>
      </w:r>
      <w:r w:rsidR="00504327" w:rsidRPr="00504327">
        <w:t xml:space="preserve">                                             </w:t>
      </w:r>
      <w:r w:rsidRPr="00504327">
        <w:t>Date</w:t>
      </w:r>
      <w:permStart w:id="670910082" w:edGrp="everyone"/>
      <w:r w:rsidRPr="00504327">
        <w:t xml:space="preserve">: </w:t>
      </w:r>
      <w:r w:rsidR="001E6DE5" w:rsidRPr="00504327">
        <w:t xml:space="preserve">                                     </w:t>
      </w:r>
    </w:p>
    <w:permEnd w:id="670910082"/>
    <w:p w:rsidR="00612F4A" w:rsidRPr="00504327" w:rsidRDefault="00470429" w:rsidP="00504327">
      <w:r>
        <w:rPr>
          <w:noProof/>
        </w:rPr>
        <mc:AlternateContent>
          <mc:Choice Requires="wps">
            <w:drawing>
              <wp:anchor distT="0" distB="0" distL="114300" distR="114300" simplePos="0" relativeHeight="251659264" behindDoc="0" locked="0" layoutInCell="1" allowOverlap="1">
                <wp:simplePos x="0" y="0"/>
                <wp:positionH relativeFrom="column">
                  <wp:posOffset>-7620</wp:posOffset>
                </wp:positionH>
                <wp:positionV relativeFrom="paragraph">
                  <wp:posOffset>209550</wp:posOffset>
                </wp:positionV>
                <wp:extent cx="5314950" cy="0"/>
                <wp:effectExtent l="38100" t="38100" r="76200" b="95250"/>
                <wp:wrapNone/>
                <wp:docPr id="4" name="Straight Connector 4"/>
                <wp:cNvGraphicFramePr/>
                <a:graphic xmlns:a="http://schemas.openxmlformats.org/drawingml/2006/main">
                  <a:graphicData uri="http://schemas.microsoft.com/office/word/2010/wordprocessingShape">
                    <wps:wsp>
                      <wps:cNvCnPr/>
                      <wps:spPr>
                        <a:xfrm>
                          <a:off x="0" y="0"/>
                          <a:ext cx="5314950" cy="0"/>
                        </a:xfrm>
                        <a:prstGeom prst="line">
                          <a:avLst/>
                        </a:prstGeom>
                        <a:ln>
                          <a:solidFill>
                            <a:schemeClr val="tx1"/>
                          </a:solidFill>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7B1561A9" id="Straight Connector 4"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6pt,16.5pt" to="417.9pt,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X90U0gEAAAMEAAAOAAAAZHJzL2Uyb0RvYy54bWysU8GO2yAQvVfqPyDuje1stmqtOHvIanup&#10;2qi7/QAWDzESMAho7Px9B5I4q7bSStVexh6Y95j3GNZ3kzXsACFqdB1vFjVn4CT22u07/vPp4cMn&#10;zmISrhcGHXT8CJHfbd6/W4++hSUOaHoIjEhcbEff8SEl31ZVlANYERfowdGmwmBFojTsqz6Ikdit&#10;qZZ1/bEaMfQ+oIQYafX+tMk3hV8pkOm7UhESMx2n3lKJocTnHKvNWrT7IPyg5bkN8R9dWKEdHTpT&#10;3Ysk2K+g/6KyWgaMqNJCoq1QKS2haCA1Tf2HmsdBeChayJzoZ5vi29HKb4ddYLrv+IozJyxd0WMK&#10;Qu+HxLboHBmIga2yT6OPLZVv3S6cs+h3IYueVLD5S3LYVLw9zt7ClJikxdubZvX5lq5AXvaqK9CH&#10;mL4AWpZ/Om60y7JFKw5fY6LDqPRSkpeNyzGi0f2DNqYkeWBgawI7CLrqNDW5ZcK9qKIsI6ss5NR6&#10;+UtHAyfWH6DICmp2WU4vQ3jlFFKCSxde46g6wxR1MAPr14Hn+gyFMqAzuHkdPCPKyejSDLbaYfgX&#10;wdUKdaq/OHDSnS14xv5YLrVYQ5NWnDu/ijzKL/MCv77dzW8AAAD//wMAUEsDBBQABgAIAAAAIQBt&#10;lFI03QAAAAgBAAAPAAAAZHJzL2Rvd25yZXYueG1sTI/NTsMwEITvSLyDtUjcWqeNiqo0ToVAHHpA&#10;iFBBj268JAF7HcXOD2/PIg5w3JnR7Hz5fnZWjNiH1pOC1TIBgVR501Kt4PjysNiCCFGT0dYTKvjC&#10;APvi8iLXmfETPeNYxlpwCYVMK2hi7DIpQ9Wg02HpOyT23n3vdOSzr6Xp9cTlzsp1ktxIp1viD43u&#10;8K7B6rMcnAJ7HO83h8cyvD6lH6V9O9jTMFmlrq/m2x2IiHP8C8PPfJ4OBW86+4FMEFbBYrXmpII0&#10;ZST2t+mGUc6/gixy+R+g+AYAAP//AwBQSwECLQAUAAYACAAAACEAtoM4kv4AAADhAQAAEwAAAAAA&#10;AAAAAAAAAAAAAAAAW0NvbnRlbnRfVHlwZXNdLnhtbFBLAQItABQABgAIAAAAIQA4/SH/1gAAAJQB&#10;AAALAAAAAAAAAAAAAAAAAC8BAABfcmVscy8ucmVsc1BLAQItABQABgAIAAAAIQBWX90U0gEAAAME&#10;AAAOAAAAAAAAAAAAAAAAAC4CAABkcnMvZTJvRG9jLnhtbFBLAQItABQABgAIAAAAIQBtlFI03QAA&#10;AAgBAAAPAAAAAAAAAAAAAAAAACwEAABkcnMvZG93bnJldi54bWxQSwUGAAAAAAQABADzAAAANgUA&#10;AAAA&#10;" strokecolor="black [3213]" strokeweight="2pt">
                <v:shadow on="t" color="black" opacity="24903f" origin=",.5" offset="0,.55556mm"/>
              </v:line>
            </w:pict>
          </mc:Fallback>
        </mc:AlternateContent>
      </w:r>
    </w:p>
    <w:p w:rsidR="00612F4A" w:rsidRPr="00504327" w:rsidRDefault="00120BE5" w:rsidP="00504327">
      <w:pPr>
        <w:jc w:val="both"/>
      </w:pPr>
      <w:r w:rsidRPr="00504327">
        <w:t xml:space="preserve">PLEASE NOTE:  The accepted manuscript cannot be processed for publication until the publisher has received this signed form. If the manuscript </w:t>
      </w:r>
      <w:r w:rsidRPr="007709C2">
        <w:rPr>
          <w:noProof/>
        </w:rPr>
        <w:t>is not published</w:t>
      </w:r>
      <w:r w:rsidRPr="00504327">
        <w:t xml:space="preserve"> in the Journal, this release will not take effect. The sole responsibility for the whole content (s) of the article remains only with the corresponding author. However, Editor would reserve the right to adjust the style to certain standards of uniformity before publication.</w:t>
      </w:r>
      <w:r w:rsidRPr="00504327">
        <w:br w:type="page"/>
      </w:r>
    </w:p>
    <w:p w:rsidR="00612F4A" w:rsidRDefault="00120BE5" w:rsidP="00504327">
      <w:pPr>
        <w:pStyle w:val="Heading2"/>
      </w:pPr>
      <w:r>
        <w:lastRenderedPageBreak/>
        <w:t>Subject of Agreement</w:t>
      </w:r>
    </w:p>
    <w:p w:rsidR="00612F4A" w:rsidRDefault="00120BE5" w:rsidP="00504327">
      <w:pPr>
        <w:pStyle w:val="Heading2"/>
      </w:pPr>
      <w:r>
        <w:t>Copyright</w:t>
      </w:r>
    </w:p>
    <w:p w:rsidR="00612F4A" w:rsidRPr="00504327" w:rsidRDefault="00120BE5" w:rsidP="00504327">
      <w:pPr>
        <w:pStyle w:val="ListParagraph"/>
        <w:ind w:left="142"/>
        <w:jc w:val="both"/>
      </w:pPr>
      <w:r>
        <w:t xml:space="preserve">The Authors submitting a manuscript do so on the understanding that if accepted for publication, copyright </w:t>
      </w:r>
      <w:r w:rsidRPr="00504327">
        <w:t xml:space="preserve">of the article shall </w:t>
      </w:r>
      <w:r w:rsidRPr="007709C2">
        <w:rPr>
          <w:noProof/>
        </w:rPr>
        <w:t>be assigned</w:t>
      </w:r>
      <w:r w:rsidRPr="00504327">
        <w:t xml:space="preserve"> to </w:t>
      </w:r>
      <w:r w:rsidR="007709C2">
        <w:t xml:space="preserve">the </w:t>
      </w:r>
      <w:r w:rsidR="005F34FC" w:rsidRPr="007709C2">
        <w:rPr>
          <w:noProof/>
        </w:rPr>
        <w:t>Journal</w:t>
      </w:r>
      <w:r w:rsidR="005F34FC">
        <w:t xml:space="preserve"> of Engineering,</w:t>
      </w:r>
      <w:r w:rsidRPr="00504327">
        <w:t xml:space="preserve"> </w:t>
      </w:r>
      <w:r w:rsidRPr="007709C2">
        <w:rPr>
          <w:noProof/>
        </w:rPr>
        <w:t>University</w:t>
      </w:r>
      <w:r w:rsidRPr="00504327">
        <w:t xml:space="preserve"> of Baghdad as </w:t>
      </w:r>
      <w:r w:rsidR="005F34FC">
        <w:t xml:space="preserve">the </w:t>
      </w:r>
      <w:r w:rsidRPr="00504327">
        <w:t>publisher of the journal.</w:t>
      </w:r>
    </w:p>
    <w:p w:rsidR="00612F4A" w:rsidRPr="00504327" w:rsidRDefault="00120BE5" w:rsidP="00504327">
      <w:pPr>
        <w:pStyle w:val="ListParagraph"/>
        <w:ind w:left="142"/>
        <w:jc w:val="both"/>
      </w:pPr>
      <w:r>
        <w:t>Copyright encompasses exclusive rights to reproduce and deliver the article in all form and media, including reprints, photographs, microfilms</w:t>
      </w:r>
      <w:r w:rsidR="007709C2">
        <w:t>,</w:t>
      </w:r>
      <w:r>
        <w:t xml:space="preserve"> </w:t>
      </w:r>
      <w:r w:rsidRPr="007709C2">
        <w:rPr>
          <w:noProof/>
        </w:rPr>
        <w:t>and</w:t>
      </w:r>
      <w:r>
        <w:t xml:space="preserve"> any other similar reproductions, as well as translations. The reproduction of any part of this journal, its storage in databases and its transmission by any form or media, such as electronic, electrostatic and mechanical copies, photocopies, r</w:t>
      </w:r>
      <w:r w:rsidR="005F34FC">
        <w:t>ecordings, magnetic media, etc.</w:t>
      </w:r>
      <w:r>
        <w:t xml:space="preserve">, will be allowed only with </w:t>
      </w:r>
      <w:r w:rsidRPr="007709C2">
        <w:rPr>
          <w:noProof/>
        </w:rPr>
        <w:t>written</w:t>
      </w:r>
      <w:r>
        <w:t xml:space="preserve"> permission from</w:t>
      </w:r>
      <w:r w:rsidR="005F34FC">
        <w:t xml:space="preserve"> the</w:t>
      </w:r>
      <w:r>
        <w:t xml:space="preserve"> Journal of Engine</w:t>
      </w:r>
      <w:r w:rsidR="005F34FC">
        <w:t>ering</w:t>
      </w:r>
      <w:r>
        <w:t>, University of Baghdad.</w:t>
      </w:r>
    </w:p>
    <w:p w:rsidR="00612F4A" w:rsidRPr="00504327" w:rsidRDefault="005F34FC" w:rsidP="00504327">
      <w:pPr>
        <w:pStyle w:val="ListParagraph"/>
        <w:ind w:left="142"/>
        <w:jc w:val="both"/>
      </w:pPr>
      <w:r>
        <w:t>T</w:t>
      </w:r>
      <w:r w:rsidR="00120BE5">
        <w:t xml:space="preserve">he Editorial Board </w:t>
      </w:r>
      <w:r>
        <w:t xml:space="preserve">of the Journal of Engineering </w:t>
      </w:r>
      <w:r w:rsidR="00120BE5">
        <w:t>make</w:t>
      </w:r>
      <w:r>
        <w:t>s</w:t>
      </w:r>
      <w:r w:rsidR="00120BE5">
        <w:t xml:space="preserve"> every effort to ensure that no wrong or misleading</w:t>
      </w:r>
      <w:r>
        <w:t xml:space="preserve"> data, opinions or statements </w:t>
      </w:r>
      <w:r w:rsidR="007709C2" w:rsidRPr="007709C2">
        <w:rPr>
          <w:noProof/>
        </w:rPr>
        <w:t>are</w:t>
      </w:r>
      <w:r w:rsidR="00120BE5" w:rsidRPr="007709C2">
        <w:rPr>
          <w:noProof/>
        </w:rPr>
        <w:t xml:space="preserve"> published</w:t>
      </w:r>
      <w:r w:rsidR="00120BE5">
        <w:t xml:space="preserve"> in the journal. In any way, the contents of the articles and advertisements published in the </w:t>
      </w:r>
      <w:r>
        <w:t>Journal of Engineering</w:t>
      </w:r>
      <w:r w:rsidR="00120BE5">
        <w:t xml:space="preserve">, University of Baghdad are </w:t>
      </w:r>
      <w:r w:rsidR="007709C2">
        <w:t xml:space="preserve">the </w:t>
      </w:r>
      <w:r w:rsidR="00120BE5" w:rsidRPr="007709C2">
        <w:rPr>
          <w:noProof/>
        </w:rPr>
        <w:t>sole</w:t>
      </w:r>
      <w:r w:rsidR="00120BE5">
        <w:t xml:space="preserve"> and exclusive responsibility of their respective authors and advertisers.</w:t>
      </w:r>
    </w:p>
    <w:p w:rsidR="00612F4A" w:rsidRDefault="00120BE5" w:rsidP="00504327">
      <w:pPr>
        <w:pStyle w:val="Heading2"/>
      </w:pPr>
      <w:r>
        <w:t>Authors</w:t>
      </w:r>
      <w:r w:rsidR="005F34FC" w:rsidRPr="005F34FC">
        <w:t xml:space="preserve"> </w:t>
      </w:r>
      <w:r w:rsidR="005F34FC">
        <w:t>Rights</w:t>
      </w:r>
    </w:p>
    <w:p w:rsidR="00612F4A" w:rsidRPr="00504327" w:rsidRDefault="00120BE5" w:rsidP="00504327">
      <w:r>
        <w:t>•Patent and trademark rights and rights to any process or procedure described in the article.</w:t>
      </w:r>
    </w:p>
    <w:p w:rsidR="00612F4A" w:rsidRPr="00504327" w:rsidRDefault="00120BE5" w:rsidP="00504327">
      <w:r>
        <w:t xml:space="preserve">•The right to photocopy or make single electronic copies of the article for their personal use, including for their classroom use, or for the personal use of colleagues, provided the copies are not offered for sale and </w:t>
      </w:r>
      <w:r w:rsidRPr="00056DF1">
        <w:rPr>
          <w:noProof/>
        </w:rPr>
        <w:t>are not distributed</w:t>
      </w:r>
      <w:r>
        <w:t xml:space="preserve"> in a systematic way outside of their employing institution (</w:t>
      </w:r>
      <w:r w:rsidRPr="007709C2">
        <w:rPr>
          <w:noProof/>
        </w:rPr>
        <w:t>e.g.</w:t>
      </w:r>
      <w:r w:rsidR="007709C2">
        <w:rPr>
          <w:noProof/>
        </w:rPr>
        <w:t>,</w:t>
      </w:r>
      <w:r>
        <w:t xml:space="preserve"> via an e-mail list or public file server). Posting of an article on a secure network (not accessible to the public) within the author’s institution is permitted.</w:t>
      </w:r>
    </w:p>
    <w:p w:rsidR="00612F4A" w:rsidRPr="00504327" w:rsidRDefault="00120BE5" w:rsidP="00504327">
      <w:r>
        <w:t xml:space="preserve">•The right, </w:t>
      </w:r>
      <w:r w:rsidR="007709C2">
        <w:rPr>
          <w:noProof/>
        </w:rPr>
        <w:t>after</w:t>
      </w:r>
      <w:r>
        <w:t xml:space="preserve"> publication, to use the article or any part thereof free of charge in a printed compilation of works of their own, such as collected writings or lecture notes.</w:t>
      </w:r>
    </w:p>
    <w:p w:rsidR="00612F4A" w:rsidRPr="00504327" w:rsidRDefault="00120BE5" w:rsidP="00504327">
      <w:pPr>
        <w:jc w:val="both"/>
      </w:pPr>
      <w:r w:rsidRPr="00504327">
        <w:t xml:space="preserve">Note: All copies, paper, electronic or other use, of the information must include an indication of the College of Engineering, University of Baghdad copyright and a full citation of the journal source. Please refer requests for reprints to the corresponding author, and requests for all other uses not covered above, including the authorization of third parties to reproduce or otherwise use all or part of the article (including figures and tables) </w:t>
      </w:r>
      <w:r w:rsidRPr="007709C2">
        <w:rPr>
          <w:noProof/>
        </w:rPr>
        <w:t>to</w:t>
      </w:r>
      <w:r w:rsidRPr="00504327">
        <w:t xml:space="preserve"> College of Engineering, University of Baghdad, Iraq.</w:t>
      </w:r>
    </w:p>
    <w:p w:rsidR="00612F4A" w:rsidRPr="00504327" w:rsidRDefault="00120BE5" w:rsidP="00C919E5">
      <w:pPr>
        <w:pStyle w:val="Heading2"/>
      </w:pPr>
      <w:r w:rsidRPr="00504327">
        <w:t>Authorship</w:t>
      </w:r>
    </w:p>
    <w:p w:rsidR="00612F4A" w:rsidRPr="00504327" w:rsidRDefault="00120BE5" w:rsidP="00504327">
      <w:pPr>
        <w:jc w:val="both"/>
      </w:pPr>
      <w:r>
        <w:t xml:space="preserve">•If the article was prepared jointly with </w:t>
      </w:r>
      <w:r w:rsidR="007709C2">
        <w:rPr>
          <w:noProof/>
        </w:rPr>
        <w:t xml:space="preserve">another author </w:t>
      </w:r>
      <w:r>
        <w:t>(s), the signing author has informed the co-author(s) of the terms of this copyright transfer and is signing on their behalf as their agent and represents that he or she is authorized to do so, then please confirm by checking the appropriate box following the signature line. The signing author shall bear the responsibility for designating the co-author(s)</w:t>
      </w:r>
    </w:p>
    <w:p w:rsidR="00612F4A" w:rsidRPr="00504327" w:rsidRDefault="00120BE5" w:rsidP="00504327">
      <w:pPr>
        <w:jc w:val="both"/>
      </w:pPr>
      <w:r>
        <w:t xml:space="preserve">•If </w:t>
      </w:r>
      <w:r w:rsidRPr="00056DF1">
        <w:rPr>
          <w:noProof/>
        </w:rPr>
        <w:t>copyright is held by the employer</w:t>
      </w:r>
      <w:r>
        <w:t>, then the employer or an authorized representative of the employer must sign. If the author signs, it is understood that this is with the authorization of the employer and the employer’s acceptance of the terms of the transfer. Please confirm by checking the appropriate box following the signature line.</w:t>
      </w:r>
    </w:p>
    <w:p w:rsidR="00612F4A" w:rsidRPr="00504327" w:rsidRDefault="00470429" w:rsidP="00504327">
      <w:r>
        <w:rPr>
          <w:noProof/>
        </w:rPr>
        <mc:AlternateContent>
          <mc:Choice Requires="wps">
            <w:drawing>
              <wp:anchor distT="0" distB="0" distL="114300" distR="114300" simplePos="0" relativeHeight="251660288" behindDoc="0" locked="0" layoutInCell="1" allowOverlap="1">
                <wp:simplePos x="0" y="0"/>
                <wp:positionH relativeFrom="column">
                  <wp:posOffset>1905</wp:posOffset>
                </wp:positionH>
                <wp:positionV relativeFrom="paragraph">
                  <wp:posOffset>247015</wp:posOffset>
                </wp:positionV>
                <wp:extent cx="5276850" cy="0"/>
                <wp:effectExtent l="38100" t="38100" r="76200" b="95250"/>
                <wp:wrapNone/>
                <wp:docPr id="5" name="Straight Connector 5"/>
                <wp:cNvGraphicFramePr/>
                <a:graphic xmlns:a="http://schemas.openxmlformats.org/drawingml/2006/main">
                  <a:graphicData uri="http://schemas.microsoft.com/office/word/2010/wordprocessingShape">
                    <wps:wsp>
                      <wps:cNvCnPr/>
                      <wps:spPr>
                        <a:xfrm>
                          <a:off x="0" y="0"/>
                          <a:ext cx="5276850" cy="0"/>
                        </a:xfrm>
                        <a:prstGeom prst="line">
                          <a:avLst/>
                        </a:prstGeom>
                        <a:ln>
                          <a:solidFill>
                            <a:schemeClr val="tx1"/>
                          </a:solidFill>
                        </a:ln>
                      </wps:spPr>
                      <wps:style>
                        <a:lnRef idx="2">
                          <a:schemeClr val="accent1"/>
                        </a:lnRef>
                        <a:fillRef idx="0">
                          <a:schemeClr val="accent1"/>
                        </a:fillRef>
                        <a:effectRef idx="1">
                          <a:schemeClr val="accent1"/>
                        </a:effectRef>
                        <a:fontRef idx="minor">
                          <a:schemeClr val="tx1"/>
                        </a:fontRef>
                      </wps:style>
                      <wps:bodyPr/>
                    </wps:wsp>
                  </a:graphicData>
                </a:graphic>
                <wp14:sizeRelV relativeFrom="margin">
                  <wp14:pctHeight>0</wp14:pctHeight>
                </wp14:sizeRelV>
              </wp:anchor>
            </w:drawing>
          </mc:Choice>
          <mc:Fallback>
            <w:pict>
              <v:line w14:anchorId="75BC3096" id="Straight Connector 5" o:spid="_x0000_s1026" style="position:absolute;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5pt,19.45pt" to="415.65pt,19.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xiow0QEAAAMEAAAOAAAAZHJzL2Uyb0RvYy54bWysU02L2zAQvRf6H4TujZ1AtouJs4cs20tp&#10;Q7f9AVp5FAskjRip+fj3HSmJs7SFhdLL2CPNe5r3NFo9HL0Te6BkMfRyPmulgKBxsGHXyx/fnz7c&#10;S5GyCoNyGKCXJ0jyYf3+3eoQO1jgiG4AEkwSUneIvRxzjl3TJD2CV2mGEQJvGiSvMqe0awZSB2b3&#10;rlm07V1zQBoioYaUePXxvCnXld8Y0PmrMQmycL3k3nKNVONLic16pbodqThafWlD/UMXXtnAh05U&#10;jyor8ZPsH1TeasKEJs80+gaNsRqqBlYzb39T8zyqCFULm5PiZFP6f7T6y35Lwg69XEoRlOcres6k&#10;7G7MYoMhsIFIYll8OsTUcfkmbOmSpbilIvpoyJcvyxHH6u1p8haOWWheXC4+3t0v+Qr0da+5ASOl&#10;/AnQi/LTS2dDka06tf+cMh/GpdeSsuxCiQmdHZ6sczUpAwMbR2Kv+KrzcV5aZtyrKs4KsilCzq3X&#10;v3xycGb9Boat4GYX9fQ6hDdOpTWEfOV1gasLzHAHE7B9G3ipL1CoAzqB52+DJ0Q9GUOewN4GpL8R&#10;3Kww5/qrA2fdxYIXHE71Uqs1PGnVucurKKP8Oq/w29td/wIAAP//AwBQSwMEFAAGAAgAAAAhANEU&#10;kCDaAAAABgEAAA8AAABkcnMvZG93bnJldi54bWxMjk1LxDAQhu+C/yGM4M1N16LUbtNFFA97ELEu&#10;usdsM7bVZFKa9MN/74gHvQy8H7zzFNvFWTHhEDpPCtarBARS7U1HjYL9y8NFBiJETUZbT6jgCwNs&#10;y9OTQufGz/SMUxUbwSMUcq2gjbHPpQx1i06Hle+ROHv3g9OR5dBIM+iZx52Vl0lyLZ3uiD+0use7&#10;FuvPanQK7H66v9o9VuH1Kf2o7NvOHsbZKnV+ttxuQERc4l8ZfvAZHUpmOvqRTBBWQco9vtkNCE6z&#10;dM3G8deQZSH/45ffAAAA//8DAFBLAQItABQABgAIAAAAIQC2gziS/gAAAOEBAAATAAAAAAAAAAAA&#10;AAAAAAAAAABbQ29udGVudF9UeXBlc10ueG1sUEsBAi0AFAAGAAgAAAAhADj9If/WAAAAlAEAAAsA&#10;AAAAAAAAAAAAAAAALwEAAF9yZWxzLy5yZWxzUEsBAi0AFAAGAAgAAAAhAHnGKjDRAQAAAwQAAA4A&#10;AAAAAAAAAAAAAAAALgIAAGRycy9lMm9Eb2MueG1sUEsBAi0AFAAGAAgAAAAhANEUkCDaAAAABgEA&#10;AA8AAAAAAAAAAAAAAAAAKwQAAGRycy9kb3ducmV2LnhtbFBLBQYAAAAABAAEAPMAAAAyBQAAAAA=&#10;" strokecolor="black [3213]" strokeweight="2pt">
                <v:shadow on="t" color="black" opacity="24903f" origin=",.5" offset="0,.55556mm"/>
              </v:line>
            </w:pict>
          </mc:Fallback>
        </mc:AlternateContent>
      </w:r>
    </w:p>
    <w:p w:rsidR="00612F4A" w:rsidRPr="00504327" w:rsidRDefault="00120BE5" w:rsidP="00504327">
      <w:pPr>
        <w:pStyle w:val="Heading6"/>
      </w:pPr>
      <w:r w:rsidRPr="00504327">
        <w:t xml:space="preserve">Warranties: The author(s) warrant(s) that the article is the author’s original work and has not been published in any form of publication before. The author(s) warrant(s) that the article contains no libelous or other unlawful statements, and does not infringe on the rights of others. If excerpts from copyrighted works </w:t>
      </w:r>
      <w:r w:rsidRPr="00056DF1">
        <w:rPr>
          <w:noProof/>
        </w:rPr>
        <w:t>are included</w:t>
      </w:r>
      <w:r w:rsidRPr="00504327">
        <w:t>, the author(s) has (have) obtained or will obtain written permission from the copyright owners and will credit the source in the article.</w:t>
      </w:r>
    </w:p>
    <w:sectPr w:rsidR="00612F4A" w:rsidRPr="00504327">
      <w:headerReference w:type="default" r:id="rId8"/>
      <w:pgSz w:w="11906" w:h="16838"/>
      <w:pgMar w:top="1418" w:right="1797" w:bottom="568" w:left="1797" w:header="709" w:footer="709"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D5B58" w:rsidRPr="00504327" w:rsidRDefault="008D5B58" w:rsidP="00504327">
      <w:r>
        <w:separator/>
      </w:r>
    </w:p>
  </w:endnote>
  <w:endnote w:type="continuationSeparator" w:id="0">
    <w:p w:rsidR="008D5B58" w:rsidRPr="00504327" w:rsidRDefault="008D5B58" w:rsidP="005043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Calibri">
    <w:panose1 w:val="020F05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D5B58" w:rsidRPr="00504327" w:rsidRDefault="008D5B58" w:rsidP="00504327">
      <w:r>
        <w:separator/>
      </w:r>
    </w:p>
  </w:footnote>
  <w:footnote w:type="continuationSeparator" w:id="0">
    <w:p w:rsidR="008D5B58" w:rsidRPr="00504327" w:rsidRDefault="008D5B58" w:rsidP="0050432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40368" w:rsidRDefault="00040368" w:rsidP="00504327"/>
  <w:tbl>
    <w:tblPr>
      <w:tblW w:w="0" w:type="auto"/>
      <w:tblLook w:val="04A0" w:firstRow="1" w:lastRow="0" w:firstColumn="1" w:lastColumn="0" w:noHBand="0" w:noVBand="1"/>
    </w:tblPr>
    <w:tblGrid>
      <w:gridCol w:w="1211"/>
      <w:gridCol w:w="5806"/>
      <w:gridCol w:w="1511"/>
    </w:tblGrid>
    <w:tr w:rsidR="00040368" w:rsidTr="00504327">
      <w:tc>
        <w:tcPr>
          <w:tcW w:w="1242" w:type="dxa"/>
        </w:tcPr>
        <w:p w:rsidR="00040368" w:rsidRPr="00504327" w:rsidRDefault="00040368" w:rsidP="00504327">
          <w:r w:rsidRPr="00504327">
            <w:rPr>
              <w:noProof/>
            </w:rPr>
            <w:drawing>
              <wp:inline distT="0" distB="0" distL="0" distR="0" wp14:anchorId="45F34F59" wp14:editId="2237E87E">
                <wp:extent cx="542925" cy="76815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ala cover E.jpg"/>
                        <pic:cNvPicPr/>
                      </pic:nvPicPr>
                      <pic:blipFill>
                        <a:blip r:embed="rId1">
                          <a:extLst>
                            <a:ext uri="{28A0092B-C50C-407E-A947-70E740481C1C}">
                              <a14:useLocalDpi xmlns:a14="http://schemas.microsoft.com/office/drawing/2010/main" val="0"/>
                            </a:ext>
                          </a:extLst>
                        </a:blip>
                        <a:stretch>
                          <a:fillRect/>
                        </a:stretch>
                      </pic:blipFill>
                      <pic:spPr>
                        <a:xfrm>
                          <a:off x="0" y="0"/>
                          <a:ext cx="549308" cy="777186"/>
                        </a:xfrm>
                        <a:prstGeom prst="rect">
                          <a:avLst/>
                        </a:prstGeom>
                      </pic:spPr>
                    </pic:pic>
                  </a:graphicData>
                </a:graphic>
              </wp:inline>
            </w:drawing>
          </w:r>
        </w:p>
      </w:tc>
      <w:tc>
        <w:tcPr>
          <w:tcW w:w="6804" w:type="dxa"/>
        </w:tcPr>
        <w:p w:rsidR="00040368" w:rsidRPr="00504327" w:rsidRDefault="00040368" w:rsidP="00C919E5">
          <w:pPr>
            <w:pStyle w:val="Heading1"/>
          </w:pPr>
          <w:r w:rsidRPr="00504327">
            <w:t>Journal of Engineering</w:t>
          </w:r>
        </w:p>
        <w:p w:rsidR="00040368" w:rsidRPr="00C919E5" w:rsidRDefault="00040368" w:rsidP="00C919E5">
          <w:pPr>
            <w:pStyle w:val="Heading1"/>
          </w:pPr>
          <w:r w:rsidRPr="00C919E5">
            <w:t>College of Engineering – University of Baghdad</w:t>
          </w:r>
        </w:p>
      </w:tc>
      <w:tc>
        <w:tcPr>
          <w:tcW w:w="1530" w:type="dxa"/>
        </w:tcPr>
        <w:p w:rsidR="00040368" w:rsidRPr="00504327" w:rsidRDefault="00040368" w:rsidP="00504327">
          <w:r w:rsidRPr="00504327">
            <w:rPr>
              <w:noProof/>
            </w:rPr>
            <w:drawing>
              <wp:inline distT="0" distB="0" distL="0" distR="0" wp14:anchorId="55DEF779" wp14:editId="65C8C4A8">
                <wp:extent cx="771525" cy="794556"/>
                <wp:effectExtent l="0" t="0" r="0" b="5715"/>
                <wp:docPr id="2" name="Picture 2"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lated imag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79657" cy="802931"/>
                        </a:xfrm>
                        <a:prstGeom prst="rect">
                          <a:avLst/>
                        </a:prstGeom>
                        <a:noFill/>
                        <a:ln>
                          <a:noFill/>
                        </a:ln>
                      </pic:spPr>
                    </pic:pic>
                  </a:graphicData>
                </a:graphic>
              </wp:inline>
            </w:drawing>
          </w:r>
        </w:p>
      </w:tc>
    </w:tr>
  </w:tbl>
  <w:p w:rsidR="00612F4A" w:rsidRPr="00504327" w:rsidRDefault="00040368" w:rsidP="00504327">
    <w:r w:rsidRPr="00504327">
      <w:rPr>
        <w:noProof/>
      </w:rPr>
      <mc:AlternateContent>
        <mc:Choice Requires="wps">
          <w:drawing>
            <wp:anchor distT="0" distB="0" distL="114300" distR="114300" simplePos="0" relativeHeight="251659264" behindDoc="0" locked="0" layoutInCell="1" allowOverlap="1">
              <wp:simplePos x="0" y="0"/>
              <wp:positionH relativeFrom="column">
                <wp:posOffset>68580</wp:posOffset>
              </wp:positionH>
              <wp:positionV relativeFrom="paragraph">
                <wp:posOffset>36195</wp:posOffset>
              </wp:positionV>
              <wp:extent cx="5124450" cy="0"/>
              <wp:effectExtent l="38100" t="76200" r="76200" b="133350"/>
              <wp:wrapNone/>
              <wp:docPr id="3" name="Straight Connector 3"/>
              <wp:cNvGraphicFramePr/>
              <a:graphic xmlns:a="http://schemas.openxmlformats.org/drawingml/2006/main">
                <a:graphicData uri="http://schemas.microsoft.com/office/word/2010/wordprocessingShape">
                  <wps:wsp>
                    <wps:cNvCnPr/>
                    <wps:spPr>
                      <a:xfrm>
                        <a:off x="0" y="0"/>
                        <a:ext cx="5124450" cy="0"/>
                      </a:xfrm>
                      <a:prstGeom prst="line">
                        <a:avLst/>
                      </a:prstGeom>
                      <a:ln w="92075" cmpd="thickThin">
                        <a:solidFill>
                          <a:schemeClr val="tx1"/>
                        </a:solidFill>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20AE813C" id="Straight Connector 3"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5.4pt,2.85pt" to="408.9pt,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f+m04wEAAB4EAAAOAAAAZHJzL2Uyb0RvYy54bWysU9tu3CAQfa/Uf0C8d31JthdrvXnYKH2p&#10;2lWTfgDBsEYFBgFde/++A/Z6o7RSpCgv2ANzDnPODJub0WhyFD4osC2tViUlwnLolD209NfD3YfP&#10;lITIbMc0WNHSkwj0Zvv+3WZwjaihB90JT5DEhmZwLe1jdE1RBN4Lw8IKnLB4KMEbFjH0h6LzbEB2&#10;o4u6LD8WA/jOeeAiBNy9nQ7pNvNLKXj8IWUQkeiWYm0xrz6vj2ktthvWHDxzveJzGewVVRimLF66&#10;UN2yyMgfr/6hMop7CCDjioMpQErFRdaAaqrymZr7njmRtaA5wS02hbej5d+Pe09U19IrSiwz2KL7&#10;6Jk69JHswFo0EDy5Sj4NLjSYvrN7P0fB7X0SPUpv0hflkDF7e1q8FWMkHDfXVX19vcYW8PNZcQE6&#10;H+JXAYakn5ZqZZNs1rDjtxDxMkw9p6RtbcnQ0i91+WmNfMZh9RH79/uhn7sQQKvuTmmdsvMsiZ32&#10;5MhwCuJYJTVI+SQLI21xM2mcVOW/eNJiuvCnkOgS6qhzYc84GefCxjOvtpidYBIrWIDly8A5P0FF&#10;nt0FXL0MXhD5ZrBxARtlwf+P4GKFnPLPDky6kwWP0J1yv7M1OITZufnBpCl/Gmf45Vlv/wIAAP//&#10;AwBQSwMEFAAGAAgAAAAhAIMplqzWAAAABgEAAA8AAABkcnMvZG93bnJldi54bWxMjk1PwzAQRO9I&#10;/AdrkbhRp6BSK8Sp+OoZUdr7xnaTqPY6xG4b/j0LFzg+zWjmVaspeHFyY+ojaZjPChCOTLQ9tRq2&#10;H+sbBSJlJIs+ktPw5RKs6suLCksbz/TuTpvcCh6hVKKGLuehlDKZzgVMszg44mwfx4CZcWylHfHM&#10;48HL26K4lwF74ocOB/fcOXPYHIMGVNNip+5ejRlf6Gn91uy2n8prfX01PT6AyG7Kf2X40Wd1qNmp&#10;iUeySXjmgs2zhsUSBMdqvmRuflnWlfyvX38DAAD//wMAUEsBAi0AFAAGAAgAAAAhALaDOJL+AAAA&#10;4QEAABMAAAAAAAAAAAAAAAAAAAAAAFtDb250ZW50X1R5cGVzXS54bWxQSwECLQAUAAYACAAAACEA&#10;OP0h/9YAAACUAQAACwAAAAAAAAAAAAAAAAAvAQAAX3JlbHMvLnJlbHNQSwECLQAUAAYACAAAACEA&#10;Gn/ptOMBAAAeBAAADgAAAAAAAAAAAAAAAAAuAgAAZHJzL2Uyb0RvYy54bWxQSwECLQAUAAYACAAA&#10;ACEAgymWrNYAAAAGAQAADwAAAAAAAAAAAAAAAAA9BAAAZHJzL2Rvd25yZXYueG1sUEsFBgAAAAAE&#10;AAQA8wAAAEAFAAAAAA==&#10;" strokecolor="black [3213]" strokeweight="7.25pt">
              <v:stroke linestyle="thickThin"/>
              <v:shadow on="t" color="black" opacity="24903f" origin=",.5" offset="0,.55556mm"/>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5761E82"/>
    <w:multiLevelType w:val="hybridMultilevel"/>
    <w:tmpl w:val="1A5EF2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6B2674E"/>
    <w:multiLevelType w:val="multilevel"/>
    <w:tmpl w:val="E79CDAF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oofState w:spelling="clean" w:grammar="clean"/>
  <w:documentProtection w:edit="readOnly" w:formatting="1" w:enforcement="1" w:cryptProviderType="rsaAES" w:cryptAlgorithmClass="hash" w:cryptAlgorithmType="typeAny" w:cryptAlgorithmSid="14" w:cryptSpinCount="100000" w:hash="8BfRFrkKVDlCaa7D3x/UxAX3XifDCbTpFy2tPNeAN1yAef0UD56B37WuxmqwT56zPI0aa24xy7XVlQHVgNcfzQ==" w:salt="w5Y3ePn2qZcNVRMHfVdCiQ=="/>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sLQwtzQ2NjQ1MjMwNLdQ0lEKTi0uzszPAykwrAUAVQ2voiwAAAA="/>
  </w:docVars>
  <w:rsids>
    <w:rsidRoot w:val="00612F4A"/>
    <w:rsid w:val="00040368"/>
    <w:rsid w:val="00056DF1"/>
    <w:rsid w:val="00120BE5"/>
    <w:rsid w:val="001E6DE5"/>
    <w:rsid w:val="00271C53"/>
    <w:rsid w:val="003718C6"/>
    <w:rsid w:val="00470429"/>
    <w:rsid w:val="004C768E"/>
    <w:rsid w:val="00504327"/>
    <w:rsid w:val="005143D5"/>
    <w:rsid w:val="005F34FC"/>
    <w:rsid w:val="00612F4A"/>
    <w:rsid w:val="00657013"/>
    <w:rsid w:val="006C1C46"/>
    <w:rsid w:val="007407E1"/>
    <w:rsid w:val="007709C2"/>
    <w:rsid w:val="008D5B58"/>
    <w:rsid w:val="008F6C56"/>
    <w:rsid w:val="00917D17"/>
    <w:rsid w:val="009C3F71"/>
    <w:rsid w:val="009D4E77"/>
    <w:rsid w:val="00A11CDD"/>
    <w:rsid w:val="00BA6769"/>
    <w:rsid w:val="00C919E5"/>
    <w:rsid w:val="00F611A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A4F62CF"/>
  <w15:docId w15:val="{52BDC55D-F4B9-4DD2-8D87-6E7865ADBA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1" w:defUIPriority="99" w:defSemiHidden="0" w:defUnhideWhenUsed="0" w:defQFormat="0" w:count="371">
    <w:lsdException w:name="Normal" w:locked="0" w:uiPriority="0" w:qFormat="1"/>
    <w:lsdException w:name="heading 1" w:locked="0" w:uiPriority="9" w:qFormat="1"/>
    <w:lsdException w:name="heading 2" w:locked="0" w:semiHidden="1" w:uiPriority="9" w:unhideWhenUsed="1" w:qFormat="1"/>
    <w:lsdException w:name="heading 3" w:locked="0" w:semiHidden="1" w:uiPriority="9" w:unhideWhenUsed="1" w:qFormat="1"/>
    <w:lsdException w:name="heading 4" w:locked="0" w:semiHidden="1" w:uiPriority="9" w:unhideWhenUsed="1" w:qFormat="1"/>
    <w:lsdException w:name="heading 5" w:locked="0" w:semiHidden="1" w:uiPriority="9" w:unhideWhenUsed="1" w:qFormat="1"/>
    <w:lsdException w:name="heading 6" w:locked="0"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locked="0" w:semiHidden="1" w:unhideWhenUsed="1"/>
    <w:lsdException w:name="footer" w:locked="0"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0" w:uiPriority="10" w:qFormat="1"/>
    <w:lsdException w:name="Closing" w:semiHidden="1" w:unhideWhenUsed="1"/>
    <w:lsdException w:name="Signature" w:semiHidden="1" w:unhideWhenUsed="1"/>
    <w:lsdException w:name="Default Paragraph Font" w:locked="0"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0"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locked="0"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0"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atentStyles>
  <w:style w:type="paragraph" w:default="1" w:styleId="Normal">
    <w:name w:val="Normal"/>
    <w:qFormat/>
    <w:rsid w:val="00504327"/>
    <w:rPr>
      <w:rFonts w:asciiTheme="majorBidi" w:hAnsiTheme="majorBidi"/>
      <w:sz w:val="18"/>
    </w:rPr>
  </w:style>
  <w:style w:type="paragraph" w:styleId="Heading1">
    <w:name w:val="heading 1"/>
    <w:basedOn w:val="Normal"/>
    <w:next w:val="Normal"/>
    <w:autoRedefine/>
    <w:qFormat/>
    <w:rsid w:val="00C919E5"/>
    <w:pPr>
      <w:keepNext/>
      <w:keepLines/>
      <w:spacing w:before="100" w:beforeAutospacing="1" w:after="100" w:afterAutospacing="1"/>
      <w:jc w:val="center"/>
      <w:outlineLvl w:val="0"/>
    </w:pPr>
    <w:rPr>
      <w:b/>
      <w:sz w:val="24"/>
      <w:szCs w:val="24"/>
    </w:rPr>
  </w:style>
  <w:style w:type="paragraph" w:styleId="Heading2">
    <w:name w:val="heading 2"/>
    <w:basedOn w:val="Normal"/>
    <w:next w:val="Normal"/>
    <w:autoRedefine/>
    <w:qFormat/>
    <w:rsid w:val="00504327"/>
    <w:pPr>
      <w:keepNext/>
      <w:keepLines/>
      <w:spacing w:after="0" w:line="240" w:lineRule="auto"/>
      <w:jc w:val="center"/>
      <w:outlineLvl w:val="1"/>
    </w:pPr>
    <w:rPr>
      <w:b/>
      <w:sz w:val="32"/>
      <w:szCs w:val="36"/>
    </w:rPr>
  </w:style>
  <w:style w:type="paragraph" w:styleId="Heading3">
    <w:name w:val="heading 3"/>
    <w:basedOn w:val="Normal"/>
    <w:next w:val="Normal"/>
    <w:autoRedefine/>
    <w:qFormat/>
    <w:rsid w:val="00504327"/>
    <w:pPr>
      <w:keepNext/>
      <w:keepLines/>
      <w:spacing w:before="100" w:beforeAutospacing="1" w:after="100" w:afterAutospacing="1"/>
      <w:outlineLvl w:val="2"/>
    </w:pPr>
    <w:rPr>
      <w:sz w:val="24"/>
      <w:szCs w:val="28"/>
    </w:rPr>
  </w:style>
  <w:style w:type="paragraph" w:styleId="Heading4">
    <w:name w:val="heading 4"/>
    <w:basedOn w:val="Normal"/>
    <w:next w:val="Normal"/>
    <w:autoRedefine/>
    <w:qFormat/>
    <w:locked/>
    <w:rsid w:val="00504327"/>
    <w:pPr>
      <w:keepNext/>
      <w:keepLines/>
      <w:spacing w:before="240" w:after="40"/>
      <w:jc w:val="center"/>
      <w:outlineLvl w:val="3"/>
    </w:pPr>
    <w:rPr>
      <w:b/>
      <w:sz w:val="32"/>
      <w:szCs w:val="24"/>
    </w:rPr>
  </w:style>
  <w:style w:type="paragraph" w:styleId="Heading5">
    <w:name w:val="heading 5"/>
    <w:basedOn w:val="Normal"/>
    <w:next w:val="Normal"/>
    <w:locked/>
    <w:pPr>
      <w:keepNext/>
      <w:keepLines/>
      <w:spacing w:before="220" w:after="40"/>
      <w:outlineLvl w:val="4"/>
    </w:pPr>
    <w:rPr>
      <w:b/>
    </w:rPr>
  </w:style>
  <w:style w:type="paragraph" w:styleId="Heading6">
    <w:name w:val="heading 6"/>
    <w:basedOn w:val="Normal"/>
    <w:next w:val="Normal"/>
    <w:autoRedefine/>
    <w:qFormat/>
    <w:rsid w:val="00504327"/>
    <w:pPr>
      <w:keepNext/>
      <w:keepLines/>
      <w:spacing w:before="100" w:beforeAutospacing="1" w:after="100" w:afterAutospacing="1"/>
      <w:jc w:val="both"/>
      <w:outlineLvl w:val="5"/>
    </w:pPr>
    <w:rPr>
      <w:bCs/>
      <w:sz w:val="16"/>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ocked/>
    <w:pPr>
      <w:keepNext/>
      <w:keepLines/>
      <w:spacing w:before="480" w:after="120"/>
    </w:pPr>
    <w:rPr>
      <w:b/>
      <w:sz w:val="72"/>
      <w:szCs w:val="72"/>
    </w:rPr>
  </w:style>
  <w:style w:type="paragraph" w:styleId="Subtitle">
    <w:name w:val="Subtitle"/>
    <w:basedOn w:val="Normal"/>
    <w:next w:val="Normal"/>
    <w:locked/>
    <w:pPr>
      <w:keepNext/>
      <w:keepLines/>
      <w:spacing w:before="360" w:after="80"/>
    </w:pPr>
    <w:rPr>
      <w:rFonts w:ascii="Georgia" w:eastAsia="Georgia" w:hAnsi="Georgia" w:cs="Georgia"/>
      <w:i/>
      <w:color w:val="666666"/>
      <w:sz w:val="48"/>
      <w:szCs w:val="48"/>
    </w:rPr>
  </w:style>
  <w:style w:type="table" w:customStyle="1" w:styleId="a">
    <w:basedOn w:val="TableNormal"/>
    <w:locked/>
    <w:tblPr>
      <w:tblStyleRowBandSize w:val="1"/>
      <w:tblStyleColBandSize w:val="1"/>
      <w:tblCellMar>
        <w:left w:w="115" w:type="dxa"/>
        <w:right w:w="115" w:type="dxa"/>
      </w:tblCellMar>
    </w:tblPr>
  </w:style>
  <w:style w:type="table" w:customStyle="1" w:styleId="a0">
    <w:basedOn w:val="TableNormal"/>
    <w:locked/>
    <w:tblPr>
      <w:tblStyleRowBandSize w:val="1"/>
      <w:tblStyleColBandSize w:val="1"/>
      <w:tblCellMar>
        <w:left w:w="115" w:type="dxa"/>
        <w:right w:w="115" w:type="dxa"/>
      </w:tblCellMar>
    </w:tblPr>
  </w:style>
  <w:style w:type="paragraph" w:styleId="Header">
    <w:name w:val="header"/>
    <w:basedOn w:val="Normal"/>
    <w:link w:val="HeaderChar"/>
    <w:uiPriority w:val="99"/>
    <w:unhideWhenUsed/>
    <w:locked/>
    <w:rsid w:val="00040368"/>
    <w:pPr>
      <w:tabs>
        <w:tab w:val="center" w:pos="4680"/>
        <w:tab w:val="right" w:pos="9360"/>
      </w:tabs>
      <w:spacing w:after="0" w:line="240" w:lineRule="auto"/>
    </w:pPr>
  </w:style>
  <w:style w:type="character" w:customStyle="1" w:styleId="HeaderChar">
    <w:name w:val="Header Char"/>
    <w:basedOn w:val="DefaultParagraphFont"/>
    <w:link w:val="Header"/>
    <w:uiPriority w:val="99"/>
    <w:rsid w:val="00040368"/>
  </w:style>
  <w:style w:type="paragraph" w:styleId="Footer">
    <w:name w:val="footer"/>
    <w:basedOn w:val="Normal"/>
    <w:link w:val="FooterChar"/>
    <w:uiPriority w:val="99"/>
    <w:unhideWhenUsed/>
    <w:locked/>
    <w:rsid w:val="00040368"/>
    <w:pPr>
      <w:tabs>
        <w:tab w:val="center" w:pos="4680"/>
        <w:tab w:val="right" w:pos="9360"/>
      </w:tabs>
      <w:spacing w:after="0" w:line="240" w:lineRule="auto"/>
    </w:pPr>
  </w:style>
  <w:style w:type="character" w:customStyle="1" w:styleId="FooterChar">
    <w:name w:val="Footer Char"/>
    <w:basedOn w:val="DefaultParagraphFont"/>
    <w:link w:val="Footer"/>
    <w:uiPriority w:val="99"/>
    <w:rsid w:val="00040368"/>
  </w:style>
  <w:style w:type="table" w:styleId="TableGrid">
    <w:name w:val="Table Grid"/>
    <w:basedOn w:val="TableNormal"/>
    <w:uiPriority w:val="59"/>
    <w:locked/>
    <w:rsid w:val="00040368"/>
    <w:pPr>
      <w:spacing w:after="0" w:line="240" w:lineRule="auto"/>
    </w:pPr>
    <w:rPr>
      <w:rFonts w:asciiTheme="minorHAnsi" w:eastAsia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04327"/>
    <w:pPr>
      <w:ind w:left="720"/>
      <w:contextualSpacing/>
    </w:pPr>
  </w:style>
  <w:style w:type="paragraph" w:styleId="BalloonText">
    <w:name w:val="Balloon Text"/>
    <w:basedOn w:val="Normal"/>
    <w:link w:val="BalloonTextChar"/>
    <w:uiPriority w:val="99"/>
    <w:semiHidden/>
    <w:unhideWhenUsed/>
    <w:locked/>
    <w:rsid w:val="004C768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C768E"/>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70EC32-6A9F-4D2E-9EDE-326FB6AA3C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2</Pages>
  <Words>986</Words>
  <Characters>5622</Characters>
  <Application>Microsoft Office Word</Application>
  <DocSecurity>8</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Enjoy My Fine Releases.</Company>
  <LinksUpToDate>false</LinksUpToDate>
  <CharactersWithSpaces>65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oshiba1</dc:creator>
  <cp:lastModifiedBy>Toshiba1</cp:lastModifiedBy>
  <cp:revision>7</cp:revision>
  <dcterms:created xsi:type="dcterms:W3CDTF">2018-12-21T16:08:00Z</dcterms:created>
  <dcterms:modified xsi:type="dcterms:W3CDTF">2018-12-25T04:45:00Z</dcterms:modified>
</cp:coreProperties>
</file>